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5F8" w:rsidRPr="00896917" w:rsidRDefault="00B40981" w:rsidP="00896917">
      <w:pPr>
        <w:pStyle w:val="Heading1"/>
        <w:jc w:val="center"/>
        <w:rPr>
          <w:rFonts w:ascii="Calibri" w:eastAsia="Times New Roman" w:hAnsi="Calibri" w:cs="Calibri"/>
          <w:b/>
        </w:rPr>
      </w:pPr>
      <w:r w:rsidRPr="00896917">
        <w:rPr>
          <w:rFonts w:ascii="Calibri" w:eastAsia="Times New Roman" w:hAnsi="Calibri" w:cs="Calibri"/>
          <w:b/>
        </w:rPr>
        <w:t>Terry L. King</w:t>
      </w:r>
    </w:p>
    <w:p w:rsidR="00C57500" w:rsidRPr="00896917" w:rsidRDefault="00455D4E" w:rsidP="00C57500">
      <w:pPr>
        <w:pBdr>
          <w:bottom w:val="thinThickThinSmallGap" w:sz="24" w:space="1" w:color="auto"/>
        </w:pBdr>
        <w:tabs>
          <w:tab w:val="left" w:pos="1851"/>
        </w:tabs>
        <w:spacing w:after="0" w:line="240" w:lineRule="auto"/>
        <w:rPr>
          <w:rFonts w:ascii="Calibri" w:hAnsi="Calibri" w:cs="Calibri"/>
          <w:b/>
          <w:sz w:val="20"/>
          <w:szCs w:val="20"/>
        </w:rPr>
      </w:pPr>
      <w:r w:rsidRPr="00896917">
        <w:rPr>
          <w:rFonts w:ascii="Calibri" w:hAnsi="Calibri" w:cs="Calibri"/>
          <w:b/>
          <w:sz w:val="20"/>
          <w:szCs w:val="20"/>
        </w:rPr>
        <w:t>401 S. Emporia</w:t>
      </w:r>
      <w:r w:rsidR="00C57500" w:rsidRPr="00896917">
        <w:rPr>
          <w:rFonts w:ascii="Calibri" w:hAnsi="Calibri" w:cs="Calibri"/>
          <w:b/>
          <w:sz w:val="20"/>
          <w:szCs w:val="20"/>
        </w:rPr>
        <w:t xml:space="preserve">                                                                                                                       </w:t>
      </w:r>
      <w:r w:rsidR="004E66D5" w:rsidRPr="00896917">
        <w:rPr>
          <w:rFonts w:ascii="Calibri" w:hAnsi="Calibri" w:cs="Calibri"/>
          <w:b/>
          <w:sz w:val="20"/>
          <w:szCs w:val="20"/>
        </w:rPr>
        <w:t xml:space="preserve">                   </w:t>
      </w:r>
      <w:r w:rsidR="00896917">
        <w:rPr>
          <w:rFonts w:ascii="Calibri" w:hAnsi="Calibri" w:cs="Calibri"/>
          <w:b/>
          <w:sz w:val="20"/>
          <w:szCs w:val="20"/>
        </w:rPr>
        <w:tab/>
        <w:t xml:space="preserve">                    (316) </w:t>
      </w:r>
      <w:r w:rsidR="00EC377C">
        <w:rPr>
          <w:rFonts w:ascii="Calibri" w:hAnsi="Calibri" w:cs="Calibri"/>
          <w:b/>
          <w:sz w:val="20"/>
          <w:szCs w:val="20"/>
        </w:rPr>
        <w:t>249-9592</w:t>
      </w:r>
    </w:p>
    <w:p w:rsidR="00C57500" w:rsidRPr="00896917" w:rsidRDefault="00C57500" w:rsidP="00C57500">
      <w:pPr>
        <w:pBdr>
          <w:bottom w:val="thinThickThinSmallGap" w:sz="24" w:space="1" w:color="auto"/>
        </w:pBdr>
        <w:tabs>
          <w:tab w:val="left" w:pos="1851"/>
        </w:tabs>
        <w:spacing w:after="0" w:line="240" w:lineRule="auto"/>
        <w:rPr>
          <w:rFonts w:ascii="Calibri" w:hAnsi="Calibri" w:cs="Calibri"/>
          <w:b/>
          <w:sz w:val="20"/>
          <w:szCs w:val="20"/>
        </w:rPr>
      </w:pPr>
      <w:r w:rsidRPr="00896917">
        <w:rPr>
          <w:rStyle w:val="Emphasis"/>
          <w:rFonts w:ascii="Calibri" w:hAnsi="Calibri" w:cs="Calibri"/>
          <w:i w:val="0"/>
          <w:sz w:val="20"/>
          <w:szCs w:val="20"/>
        </w:rPr>
        <w:t>Wichita, KS 67202</w:t>
      </w:r>
      <w:r w:rsidRPr="00896917">
        <w:rPr>
          <w:rFonts w:ascii="Calibri" w:hAnsi="Calibri" w:cs="Calibri"/>
          <w:b/>
          <w:sz w:val="20"/>
          <w:szCs w:val="20"/>
        </w:rPr>
        <w:t xml:space="preserve">                 </w:t>
      </w:r>
      <w:r w:rsidR="000865F8" w:rsidRPr="00896917">
        <w:rPr>
          <w:rFonts w:ascii="Calibri" w:hAnsi="Calibri" w:cs="Calibri"/>
          <w:b/>
          <w:sz w:val="20"/>
          <w:szCs w:val="20"/>
        </w:rPr>
        <w:t xml:space="preserve"> </w:t>
      </w:r>
      <w:r w:rsidRPr="00896917">
        <w:rPr>
          <w:rFonts w:ascii="Calibri" w:hAnsi="Calibri" w:cs="Calibri"/>
          <w:b/>
          <w:sz w:val="20"/>
          <w:szCs w:val="20"/>
        </w:rPr>
        <w:t xml:space="preserve">                                                                                          </w:t>
      </w:r>
      <w:r w:rsidR="00896917">
        <w:rPr>
          <w:rFonts w:ascii="Calibri" w:hAnsi="Calibri" w:cs="Calibri"/>
          <w:b/>
          <w:sz w:val="20"/>
          <w:szCs w:val="20"/>
        </w:rPr>
        <w:t xml:space="preserve">               </w:t>
      </w:r>
      <w:r w:rsidRPr="00896917">
        <w:rPr>
          <w:rFonts w:ascii="Calibri" w:hAnsi="Calibri" w:cs="Calibri"/>
          <w:b/>
          <w:sz w:val="20"/>
          <w:szCs w:val="20"/>
        </w:rPr>
        <w:t xml:space="preserve">  </w:t>
      </w:r>
      <w:r w:rsidR="00896917">
        <w:rPr>
          <w:rFonts w:ascii="Calibri" w:hAnsi="Calibri" w:cs="Calibri"/>
          <w:b/>
          <w:sz w:val="20"/>
          <w:szCs w:val="20"/>
        </w:rPr>
        <w:t xml:space="preserve">       </w:t>
      </w:r>
      <w:r w:rsidRPr="00896917">
        <w:rPr>
          <w:rFonts w:ascii="Calibri" w:hAnsi="Calibri" w:cs="Calibri"/>
          <w:b/>
          <w:sz w:val="20"/>
          <w:szCs w:val="20"/>
        </w:rPr>
        <w:t xml:space="preserve"> </w:t>
      </w:r>
      <w:r w:rsidR="00896917">
        <w:rPr>
          <w:rFonts w:ascii="Calibri" w:hAnsi="Calibri" w:cs="Calibri"/>
          <w:b/>
          <w:spacing w:val="10"/>
          <w:sz w:val="20"/>
          <w:szCs w:val="20"/>
        </w:rPr>
        <w:t>tking@wwrfresource</w:t>
      </w:r>
      <w:r w:rsidRPr="00896917">
        <w:rPr>
          <w:rFonts w:ascii="Calibri" w:hAnsi="Calibri" w:cs="Calibri"/>
          <w:b/>
          <w:spacing w:val="10"/>
          <w:sz w:val="20"/>
          <w:szCs w:val="20"/>
        </w:rPr>
        <w:t>.com</w:t>
      </w:r>
    </w:p>
    <w:p w:rsidR="00472E71" w:rsidRPr="00896917" w:rsidRDefault="000629E6" w:rsidP="000629E6">
      <w:pPr>
        <w:tabs>
          <w:tab w:val="left" w:pos="-270"/>
        </w:tabs>
        <w:spacing w:after="0" w:line="240" w:lineRule="auto"/>
        <w:ind w:left="-27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ab/>
      </w:r>
    </w:p>
    <w:p w:rsidR="00A04A16" w:rsidRDefault="00472E71" w:rsidP="000629E6">
      <w:pPr>
        <w:tabs>
          <w:tab w:val="left" w:pos="-270"/>
        </w:tabs>
        <w:spacing w:after="0" w:line="240" w:lineRule="auto"/>
        <w:ind w:left="-270"/>
        <w:rPr>
          <w:rStyle w:val="Emphasis"/>
          <w:rFonts w:ascii="Calibri" w:hAnsi="Calibri" w:cs="Calibri"/>
          <w:i w:val="0"/>
          <w:spacing w:val="0"/>
          <w:u w:val="single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ab/>
      </w:r>
      <w:r w:rsidR="007C3561" w:rsidRPr="00896917">
        <w:rPr>
          <w:rStyle w:val="Emphasis"/>
          <w:rFonts w:ascii="Calibri" w:hAnsi="Calibri" w:cs="Calibri"/>
          <w:i w:val="0"/>
          <w:spacing w:val="0"/>
          <w:u w:val="single"/>
        </w:rPr>
        <w:t>SUMMARY OF QUALIFICATIONS</w:t>
      </w:r>
    </w:p>
    <w:p w:rsidR="00352825" w:rsidRPr="00896917" w:rsidRDefault="00352825" w:rsidP="00C57500">
      <w:pPr>
        <w:tabs>
          <w:tab w:val="left" w:pos="-450"/>
          <w:tab w:val="left" w:pos="-270"/>
        </w:tabs>
        <w:spacing w:after="0" w:line="240" w:lineRule="auto"/>
        <w:rPr>
          <w:rStyle w:val="Emphasis"/>
          <w:rFonts w:ascii="Calibri" w:hAnsi="Calibri" w:cs="Calibri"/>
          <w:b w:val="0"/>
          <w:i w:val="0"/>
          <w:spacing w:val="0"/>
        </w:rPr>
        <w:sectPr w:rsidR="00352825" w:rsidRPr="00896917" w:rsidSect="00EC377C">
          <w:headerReference w:type="default" r:id="rId9"/>
          <w:type w:val="continuous"/>
          <w:pgSz w:w="12240" w:h="15840"/>
          <w:pgMar w:top="-540" w:right="1080" w:bottom="1440" w:left="1080" w:header="0" w:footer="144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space="720"/>
          <w:docGrid w:linePitch="360"/>
        </w:sectPr>
      </w:pPr>
    </w:p>
    <w:p w:rsidR="00CB67BB" w:rsidRDefault="000C6EC4" w:rsidP="006B4D74">
      <w:pPr>
        <w:pStyle w:val="NoSpacing"/>
        <w:numPr>
          <w:ilvl w:val="0"/>
          <w:numId w:val="1"/>
        </w:numPr>
        <w:ind w:left="360"/>
        <w:contextualSpacing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lastRenderedPageBreak/>
        <w:t xml:space="preserve">18+ </w:t>
      </w:r>
      <w:r w:rsidR="005939DF">
        <w:rPr>
          <w:rFonts w:ascii="Calibri" w:eastAsia="Times New Roman" w:hAnsi="Calibri" w:cs="Calibri"/>
        </w:rPr>
        <w:t>years of</w:t>
      </w:r>
      <w:r w:rsidRPr="00896917">
        <w:rPr>
          <w:rFonts w:ascii="Calibri" w:eastAsia="Times New Roman" w:hAnsi="Calibri" w:cs="Calibri"/>
        </w:rPr>
        <w:t xml:space="preserve"> experience in the wood working industry</w:t>
      </w:r>
      <w:r w:rsidR="009C1FF3">
        <w:rPr>
          <w:rFonts w:ascii="Calibri" w:eastAsia="Times New Roman" w:hAnsi="Calibri" w:cs="Calibri"/>
        </w:rPr>
        <w:t>.</w:t>
      </w:r>
    </w:p>
    <w:p w:rsidR="005939DF" w:rsidRPr="005939DF" w:rsidRDefault="005939DF" w:rsidP="006B4D74">
      <w:pPr>
        <w:pStyle w:val="NoSpacing"/>
        <w:numPr>
          <w:ilvl w:val="0"/>
          <w:numId w:val="1"/>
        </w:numPr>
        <w:ind w:left="360"/>
        <w:contextualSpacing/>
        <w:rPr>
          <w:rFonts w:ascii="Calibri" w:hAnsi="Calibri" w:cs="Calibri"/>
          <w:bCs/>
          <w:iCs/>
        </w:rPr>
      </w:pPr>
      <w:r w:rsidRPr="005939DF">
        <w:rPr>
          <w:rFonts w:ascii="Calibri" w:eastAsia="Times New Roman" w:hAnsi="Calibri" w:cs="Calibri"/>
        </w:rPr>
        <w:t>Proficient in the necessary algebra and trigonometry to calculate angles and for machine setup</w:t>
      </w:r>
      <w:r w:rsidR="009C1FF3">
        <w:rPr>
          <w:rFonts w:ascii="Calibri" w:eastAsia="Times New Roman" w:hAnsi="Calibri" w:cs="Calibri"/>
        </w:rPr>
        <w:t>.</w:t>
      </w:r>
    </w:p>
    <w:p w:rsidR="005939DF" w:rsidRPr="005939DF" w:rsidRDefault="005939DF" w:rsidP="006B4D74">
      <w:pPr>
        <w:pStyle w:val="NoSpacing"/>
        <w:numPr>
          <w:ilvl w:val="0"/>
          <w:numId w:val="1"/>
        </w:numPr>
        <w:ind w:left="360"/>
        <w:contextualSpacing/>
        <w:rPr>
          <w:rStyle w:val="Emphasis"/>
          <w:rFonts w:ascii="Calibri" w:hAnsi="Calibri" w:cs="Calibri"/>
          <w:b w:val="0"/>
          <w:i w:val="0"/>
          <w:spacing w:val="0"/>
        </w:rPr>
      </w:pPr>
      <w:r w:rsidRPr="005939DF">
        <w:rPr>
          <w:rStyle w:val="Emphasis"/>
          <w:rFonts w:ascii="Calibri" w:hAnsi="Calibri" w:cs="Calibri"/>
          <w:b w:val="0"/>
          <w:i w:val="0"/>
          <w:spacing w:val="0"/>
        </w:rPr>
        <w:t>Very safety oriented with a perfect safety track record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Comfortable working alone or in a team environment</w:t>
      </w:r>
      <w:r w:rsidR="009C1FF3">
        <w:rPr>
          <w:rFonts w:ascii="Calibri" w:hAnsi="Calibri" w:cs="Calibri"/>
          <w:bCs/>
          <w:iCs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eastAsia="Times New Roman" w:hAnsi="Calibri" w:cs="Calibri"/>
        </w:rPr>
        <w:t>Extremely hard working and enjoys taking on new challenges</w:t>
      </w:r>
      <w:r w:rsidR="009C1FF3">
        <w:rPr>
          <w:rFonts w:ascii="Calibri" w:eastAsia="Times New Roman" w:hAnsi="Calibri" w:cs="Calibri"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eastAsia="Times New Roman" w:hAnsi="Calibri" w:cs="Calibri"/>
        </w:rPr>
        <w:lastRenderedPageBreak/>
        <w:t>A</w:t>
      </w:r>
      <w:r w:rsidR="009C1FF3">
        <w:rPr>
          <w:rFonts w:ascii="Calibri" w:eastAsia="Times New Roman" w:hAnsi="Calibri" w:cs="Calibri"/>
        </w:rPr>
        <w:t>mbitious and energetic employee.</w:t>
      </w:r>
      <w:bookmarkStart w:id="0" w:name="_GoBack"/>
      <w:bookmarkEnd w:id="0"/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Self-motivated and diligent worker</w:t>
      </w:r>
      <w:r w:rsidR="009C1FF3">
        <w:rPr>
          <w:rFonts w:ascii="Calibri" w:hAnsi="Calibri" w:cs="Calibri"/>
          <w:bCs/>
          <w:iCs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Excellent work safety history</w:t>
      </w:r>
      <w:r w:rsidR="009C1FF3">
        <w:rPr>
          <w:rFonts w:ascii="Calibri" w:hAnsi="Calibri" w:cs="Calibri"/>
          <w:bCs/>
          <w:iCs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Very punctual with a strong work ethic</w:t>
      </w:r>
      <w:r w:rsidR="009C1FF3">
        <w:rPr>
          <w:rFonts w:ascii="Calibri" w:hAnsi="Calibri" w:cs="Calibri"/>
          <w:bCs/>
          <w:iCs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Great attention to detail</w:t>
      </w:r>
      <w:r w:rsidR="009C1FF3">
        <w:rPr>
          <w:rFonts w:ascii="Calibri" w:hAnsi="Calibri" w:cs="Calibri"/>
          <w:bCs/>
          <w:iCs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Ready and willing to work any and all overtime opportunities</w:t>
      </w:r>
      <w:r w:rsidR="009C1FF3">
        <w:rPr>
          <w:rFonts w:ascii="Calibri" w:hAnsi="Calibri" w:cs="Calibri"/>
          <w:bCs/>
          <w:iCs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Great listening and communication skills</w:t>
      </w:r>
      <w:r w:rsidR="009C1FF3">
        <w:rPr>
          <w:rFonts w:ascii="Calibri" w:hAnsi="Calibri" w:cs="Calibri"/>
          <w:bCs/>
          <w:iCs/>
        </w:rPr>
        <w:t>.</w:t>
      </w:r>
    </w:p>
    <w:p w:rsidR="00896917" w:rsidRPr="00896917" w:rsidRDefault="00896917" w:rsidP="006B4D7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Calibri" w:hAnsi="Calibri" w:cs="Calibri"/>
          <w:bCs/>
          <w:iCs/>
        </w:rPr>
      </w:pPr>
      <w:r w:rsidRPr="00896917">
        <w:rPr>
          <w:rFonts w:ascii="Calibri" w:hAnsi="Calibri" w:cs="Calibri"/>
          <w:bCs/>
          <w:iCs/>
        </w:rPr>
        <w:t>Fast learner and eager to learn new skills</w:t>
      </w:r>
      <w:r w:rsidR="009C1FF3">
        <w:rPr>
          <w:rFonts w:ascii="Calibri" w:hAnsi="Calibri" w:cs="Calibri"/>
          <w:bCs/>
          <w:iCs/>
        </w:rPr>
        <w:t>.</w:t>
      </w:r>
    </w:p>
    <w:p w:rsidR="00896917" w:rsidRDefault="00896917" w:rsidP="00896917">
      <w:pPr>
        <w:pStyle w:val="NoSpacing"/>
        <w:rPr>
          <w:rFonts w:ascii="Calibri" w:eastAsia="Times New Roman" w:hAnsi="Calibri" w:cs="Calibri"/>
        </w:rPr>
        <w:sectPr w:rsidR="00896917" w:rsidSect="00C97CF1">
          <w:type w:val="continuous"/>
          <w:pgSz w:w="12240" w:h="15840"/>
          <w:pgMar w:top="-420" w:right="1080" w:bottom="1440" w:left="1080" w:header="0" w:footer="144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num="2" w:space="720"/>
          <w:docGrid w:linePitch="360"/>
        </w:sectPr>
      </w:pPr>
    </w:p>
    <w:p w:rsidR="00896917" w:rsidRDefault="00896917" w:rsidP="00896917">
      <w:pPr>
        <w:pStyle w:val="NoSpacing"/>
        <w:rPr>
          <w:rFonts w:ascii="Calibri" w:eastAsia="Times New Roman" w:hAnsi="Calibri" w:cs="Calibri"/>
        </w:rPr>
      </w:pPr>
    </w:p>
    <w:p w:rsidR="005939DF" w:rsidRDefault="005939DF" w:rsidP="005939DF">
      <w:pPr>
        <w:pStyle w:val="NoSpacing"/>
        <w:rPr>
          <w:rStyle w:val="Emphasis"/>
          <w:rFonts w:ascii="Calibri" w:hAnsi="Calibri" w:cs="Calibri"/>
          <w:i w:val="0"/>
          <w:spacing w:val="0"/>
          <w:u w:val="single"/>
        </w:rPr>
      </w:pPr>
      <w:r>
        <w:rPr>
          <w:rStyle w:val="Emphasis"/>
          <w:rFonts w:ascii="Calibri" w:hAnsi="Calibri" w:cs="Calibri"/>
          <w:i w:val="0"/>
          <w:spacing w:val="0"/>
          <w:u w:val="single"/>
        </w:rPr>
        <w:t>PROFESSIONAL SKILLS</w:t>
      </w:r>
    </w:p>
    <w:p w:rsidR="00C97CF1" w:rsidRDefault="00C97CF1" w:rsidP="009C1FF3">
      <w:pPr>
        <w:pStyle w:val="NoSpacing"/>
        <w:rPr>
          <w:rStyle w:val="Emphasis"/>
          <w:rFonts w:ascii="Calibri" w:hAnsi="Calibri" w:cs="Calibri"/>
          <w:i w:val="0"/>
          <w:spacing w:val="0"/>
        </w:rPr>
        <w:sectPr w:rsidR="00C97CF1" w:rsidSect="008C0232">
          <w:type w:val="continuous"/>
          <w:pgSz w:w="12240" w:h="15840"/>
          <w:pgMar w:top="-420" w:right="1080" w:bottom="1440" w:left="1080" w:header="0" w:footer="144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space="720"/>
          <w:docGrid w:linePitch="360"/>
        </w:sectPr>
      </w:pPr>
    </w:p>
    <w:p w:rsidR="005939DF" w:rsidRDefault="005939DF" w:rsidP="006B4D74">
      <w:pPr>
        <w:pStyle w:val="NoSpacing"/>
        <w:numPr>
          <w:ilvl w:val="0"/>
          <w:numId w:val="9"/>
        </w:numPr>
        <w:ind w:left="360"/>
        <w:rPr>
          <w:rStyle w:val="Emphasis"/>
          <w:rFonts w:ascii="Calibri" w:hAnsi="Calibri" w:cs="Calibri"/>
          <w:i w:val="0"/>
          <w:spacing w:val="0"/>
        </w:rPr>
      </w:pPr>
      <w:r>
        <w:rPr>
          <w:rStyle w:val="Emphasis"/>
          <w:rFonts w:ascii="Calibri" w:hAnsi="Calibri" w:cs="Calibri"/>
          <w:i w:val="0"/>
          <w:spacing w:val="0"/>
        </w:rPr>
        <w:lastRenderedPageBreak/>
        <w:t xml:space="preserve">Hand </w:t>
      </w:r>
      <w:r w:rsidRPr="005939DF">
        <w:rPr>
          <w:rStyle w:val="Emphasis"/>
          <w:rFonts w:ascii="Calibri" w:hAnsi="Calibri" w:cs="Calibri"/>
          <w:i w:val="0"/>
          <w:spacing w:val="0"/>
        </w:rPr>
        <w:t>Tool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Chisel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Hand Saws</w:t>
      </w:r>
    </w:p>
    <w:p w:rsidR="00C97CF1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Rasp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File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Draw Knife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Hand Plane</w:t>
      </w:r>
    </w:p>
    <w:p w:rsidR="00C97CF1" w:rsidRPr="00C97CF1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Steel Square</w:t>
      </w:r>
    </w:p>
    <w:p w:rsidR="00C97CF1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abinet Scraper</w:t>
      </w:r>
    </w:p>
    <w:p w:rsidR="00C97CF1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oping Saw</w:t>
      </w:r>
    </w:p>
    <w:p w:rsidR="005939DF" w:rsidRDefault="005939DF" w:rsidP="006B4D74">
      <w:pPr>
        <w:pStyle w:val="NoSpacing"/>
        <w:numPr>
          <w:ilvl w:val="0"/>
          <w:numId w:val="9"/>
        </w:numPr>
        <w:ind w:left="360"/>
        <w:rPr>
          <w:rStyle w:val="Emphasis"/>
          <w:rFonts w:ascii="Calibri" w:hAnsi="Calibri" w:cs="Calibri"/>
          <w:i w:val="0"/>
          <w:spacing w:val="0"/>
        </w:rPr>
      </w:pPr>
      <w:r>
        <w:rPr>
          <w:rStyle w:val="Emphasis"/>
          <w:rFonts w:ascii="Calibri" w:hAnsi="Calibri" w:cs="Calibri"/>
          <w:i w:val="0"/>
          <w:spacing w:val="0"/>
        </w:rPr>
        <w:lastRenderedPageBreak/>
        <w:t>Furniture Carpentry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Cabinet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Entry Door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Face Frame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Drawer Boxe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Custom Furniture</w:t>
      </w:r>
    </w:p>
    <w:p w:rsidR="00C97CF1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hairs</w:t>
      </w:r>
    </w:p>
    <w:p w:rsidR="005939DF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Tables</w:t>
      </w:r>
    </w:p>
    <w:p w:rsidR="00C97CF1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Flower Beds</w:t>
      </w:r>
    </w:p>
    <w:p w:rsidR="00C97CF1" w:rsidRPr="00896917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Shelving</w:t>
      </w:r>
    </w:p>
    <w:p w:rsidR="005939DF" w:rsidRDefault="005939DF" w:rsidP="006B4D74">
      <w:pPr>
        <w:pStyle w:val="NoSpacing"/>
        <w:numPr>
          <w:ilvl w:val="0"/>
          <w:numId w:val="9"/>
        </w:numPr>
        <w:ind w:left="360"/>
        <w:rPr>
          <w:rStyle w:val="Emphasis"/>
          <w:rFonts w:ascii="Calibri" w:hAnsi="Calibri" w:cs="Calibri"/>
          <w:i w:val="0"/>
          <w:spacing w:val="0"/>
        </w:rPr>
      </w:pPr>
      <w:r>
        <w:rPr>
          <w:rStyle w:val="Emphasis"/>
          <w:rFonts w:ascii="Calibri" w:hAnsi="Calibri" w:cs="Calibri"/>
          <w:i w:val="0"/>
          <w:spacing w:val="0"/>
        </w:rPr>
        <w:lastRenderedPageBreak/>
        <w:t xml:space="preserve">Power </w:t>
      </w:r>
      <w:r w:rsidRPr="005939DF">
        <w:rPr>
          <w:rStyle w:val="Emphasis"/>
          <w:rFonts w:ascii="Calibri" w:hAnsi="Calibri" w:cs="Calibri"/>
          <w:i w:val="0"/>
          <w:spacing w:val="0"/>
        </w:rPr>
        <w:t>Tool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Table</w:t>
      </w:r>
      <w:r>
        <w:rPr>
          <w:rFonts w:ascii="Calibri" w:eastAsia="Times New Roman" w:hAnsi="Calibri" w:cs="Calibri"/>
        </w:rPr>
        <w:t xml:space="preserve"> &amp; Panel</w:t>
      </w:r>
      <w:r w:rsidRPr="00896917">
        <w:rPr>
          <w:rFonts w:ascii="Calibri" w:eastAsia="Times New Roman" w:hAnsi="Calibri" w:cs="Calibri"/>
        </w:rPr>
        <w:t xml:space="preserve"> Saw</w:t>
      </w:r>
      <w:r>
        <w:rPr>
          <w:rFonts w:ascii="Calibri" w:eastAsia="Times New Roman" w:hAnsi="Calibri" w:cs="Calibri"/>
        </w:rPr>
        <w:t>s</w:t>
      </w:r>
    </w:p>
    <w:p w:rsidR="00C97CF1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Routers</w:t>
      </w:r>
    </w:p>
    <w:p w:rsidR="00C97CF1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Shapers</w:t>
      </w:r>
    </w:p>
    <w:p w:rsidR="005939DF" w:rsidRPr="00896917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Jointer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Drill Press</w:t>
      </w:r>
    </w:p>
    <w:p w:rsidR="005939DF" w:rsidRPr="00896917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Thickness Planner</w:t>
      </w:r>
    </w:p>
    <w:p w:rsidR="005939DF" w:rsidRPr="00896917" w:rsidRDefault="00C97CF1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Wide Belt Sander</w:t>
      </w:r>
    </w:p>
    <w:p w:rsidR="00C97CF1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</w:pPr>
      <w:r w:rsidRPr="00896917">
        <w:rPr>
          <w:rFonts w:ascii="Calibri" w:eastAsia="Times New Roman" w:hAnsi="Calibri" w:cs="Calibri"/>
        </w:rPr>
        <w:t>Radial Arm</w:t>
      </w:r>
      <w:r w:rsidR="00C97CF1">
        <w:rPr>
          <w:rFonts w:ascii="Calibri" w:eastAsia="Times New Roman" w:hAnsi="Calibri" w:cs="Calibri"/>
        </w:rPr>
        <w:t xml:space="preserve"> Saws</w:t>
      </w:r>
    </w:p>
    <w:p w:rsidR="00C97CF1" w:rsidRPr="00C97CF1" w:rsidRDefault="005939DF" w:rsidP="006B4D74">
      <w:pPr>
        <w:pStyle w:val="NoSpacing"/>
        <w:numPr>
          <w:ilvl w:val="1"/>
          <w:numId w:val="9"/>
        </w:numPr>
        <w:ind w:left="720"/>
        <w:rPr>
          <w:rFonts w:ascii="Calibri" w:eastAsia="Times New Roman" w:hAnsi="Calibri" w:cs="Calibri"/>
        </w:rPr>
        <w:sectPr w:rsidR="00C97CF1" w:rsidRPr="00C97CF1" w:rsidSect="00C97CF1">
          <w:type w:val="continuous"/>
          <w:pgSz w:w="12240" w:h="15840"/>
          <w:pgMar w:top="-420" w:right="1080" w:bottom="1440" w:left="1080" w:header="0" w:footer="144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num="3" w:space="720"/>
          <w:docGrid w:linePitch="360"/>
        </w:sectPr>
      </w:pPr>
      <w:r>
        <w:rPr>
          <w:rFonts w:ascii="Calibri" w:eastAsia="Times New Roman" w:hAnsi="Calibri" w:cs="Calibri"/>
        </w:rPr>
        <w:t>Straight Line</w:t>
      </w:r>
      <w:r w:rsidRPr="00896917">
        <w:rPr>
          <w:rFonts w:ascii="Calibri" w:eastAsia="Times New Roman" w:hAnsi="Calibri" w:cs="Calibri"/>
        </w:rPr>
        <w:t xml:space="preserve"> Saw</w:t>
      </w:r>
      <w:r w:rsidR="00C97CF1">
        <w:rPr>
          <w:rFonts w:ascii="Calibri" w:eastAsia="Times New Roman" w:hAnsi="Calibri" w:cs="Calibri"/>
        </w:rPr>
        <w:t>s</w:t>
      </w:r>
    </w:p>
    <w:p w:rsidR="005939DF" w:rsidRPr="00896917" w:rsidRDefault="005939DF" w:rsidP="005939DF">
      <w:pPr>
        <w:pStyle w:val="NoSpacing"/>
        <w:rPr>
          <w:rFonts w:ascii="Calibri" w:eastAsia="Times New Roman" w:hAnsi="Calibri" w:cs="Calibri"/>
        </w:rPr>
      </w:pPr>
    </w:p>
    <w:p w:rsidR="000C6EC4" w:rsidRPr="00896917" w:rsidRDefault="000C6EC4" w:rsidP="005E77B7">
      <w:pPr>
        <w:rPr>
          <w:rStyle w:val="Emphasis"/>
          <w:rFonts w:ascii="Calibri" w:hAnsi="Calibri" w:cs="Calibri"/>
          <w:b w:val="0"/>
          <w:i w:val="0"/>
          <w:spacing w:val="0"/>
        </w:rPr>
        <w:sectPr w:rsidR="000C6EC4" w:rsidRPr="00896917" w:rsidSect="008C0232">
          <w:type w:val="continuous"/>
          <w:pgSz w:w="12240" w:h="15840"/>
          <w:pgMar w:top="-420" w:right="1080" w:bottom="1440" w:left="1080" w:header="0" w:footer="144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space="720"/>
          <w:docGrid w:linePitch="360"/>
        </w:sectPr>
      </w:pPr>
    </w:p>
    <w:p w:rsidR="00EC377C" w:rsidRDefault="00D55AF1" w:rsidP="00C57500">
      <w:pPr>
        <w:pStyle w:val="NoSpacing"/>
        <w:rPr>
          <w:rStyle w:val="Emphasis"/>
          <w:rFonts w:ascii="Calibri" w:hAnsi="Calibri" w:cs="Calibri"/>
          <w:i w:val="0"/>
          <w:spacing w:val="0"/>
          <w:u w:val="single"/>
        </w:rPr>
      </w:pPr>
      <w:r w:rsidRPr="00896917">
        <w:rPr>
          <w:rStyle w:val="Emphasis"/>
          <w:rFonts w:ascii="Calibri" w:hAnsi="Calibri" w:cs="Calibri"/>
          <w:i w:val="0"/>
          <w:spacing w:val="0"/>
          <w:u w:val="single"/>
        </w:rPr>
        <w:lastRenderedPageBreak/>
        <w:t xml:space="preserve">WORK HISTORY </w:t>
      </w:r>
    </w:p>
    <w:p w:rsidR="000F0448" w:rsidRPr="009C1FF3" w:rsidRDefault="000F0448" w:rsidP="009C1FF3">
      <w:pPr>
        <w:pStyle w:val="NoSpacing"/>
        <w:rPr>
          <w:rStyle w:val="Emphasis"/>
          <w:rFonts w:ascii="Calibri" w:hAnsi="Calibri" w:cs="Calibri"/>
          <w:i w:val="0"/>
          <w:spacing w:val="0"/>
          <w:u w:val="single"/>
        </w:rPr>
        <w:sectPr w:rsidR="000F0448" w:rsidRPr="009C1FF3" w:rsidSect="008C0232">
          <w:headerReference w:type="default" r:id="rId10"/>
          <w:type w:val="continuous"/>
          <w:pgSz w:w="12240" w:h="15840"/>
          <w:pgMar w:top="-270" w:right="900" w:bottom="0" w:left="1080" w:header="0" w:footer="86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space="720"/>
          <w:docGrid w:linePitch="360"/>
        </w:sectPr>
      </w:pPr>
    </w:p>
    <w:p w:rsidR="00DA08E5" w:rsidRPr="00896917" w:rsidRDefault="00DA08E5" w:rsidP="00DA08E5">
      <w:pPr>
        <w:pStyle w:val="ListParagraph"/>
        <w:numPr>
          <w:ilvl w:val="1"/>
          <w:numId w:val="3"/>
        </w:numPr>
        <w:spacing w:after="0" w:line="240" w:lineRule="auto"/>
        <w:ind w:left="360"/>
        <w:rPr>
          <w:rStyle w:val="Emphasis"/>
          <w:rFonts w:ascii="Calibri" w:hAnsi="Calibri" w:cs="Calibri"/>
          <w:i w:val="0"/>
          <w:spacing w:val="0"/>
        </w:rPr>
      </w:pPr>
      <w:r w:rsidRPr="00896917">
        <w:rPr>
          <w:rStyle w:val="Emphasis"/>
          <w:rFonts w:ascii="Calibri" w:hAnsi="Calibri" w:cs="Calibri"/>
          <w:i w:val="0"/>
          <w:spacing w:val="0"/>
        </w:rPr>
        <w:lastRenderedPageBreak/>
        <w:t xml:space="preserve">Century Manufacturing                 </w:t>
      </w:r>
      <w:r>
        <w:rPr>
          <w:rStyle w:val="Emphasis"/>
          <w:rFonts w:ascii="Calibri" w:hAnsi="Calibri" w:cs="Calibri"/>
          <w:i w:val="0"/>
          <w:spacing w:val="0"/>
        </w:rPr>
        <w:t xml:space="preserve">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Jig Fabricator                            </w:t>
      </w:r>
      <w:r>
        <w:rPr>
          <w:rStyle w:val="Emphasis"/>
          <w:rFonts w:ascii="Calibri" w:hAnsi="Calibri" w:cs="Calibri"/>
          <w:i w:val="0"/>
          <w:spacing w:val="0"/>
        </w:rPr>
        <w:t xml:space="preserve">  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Eldorado, KS                     </w:t>
      </w:r>
      <w:r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 </w:t>
      </w:r>
      <w:r>
        <w:rPr>
          <w:rStyle w:val="Emphasis"/>
          <w:rFonts w:ascii="Calibri" w:hAnsi="Calibri" w:cs="Calibri"/>
          <w:i w:val="0"/>
          <w:spacing w:val="0"/>
        </w:rPr>
        <w:t>4/2018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– </w:t>
      </w:r>
      <w:r>
        <w:rPr>
          <w:rStyle w:val="Emphasis"/>
          <w:rFonts w:ascii="Calibri" w:hAnsi="Calibri" w:cs="Calibri"/>
          <w:i w:val="0"/>
          <w:spacing w:val="0"/>
        </w:rPr>
        <w:t>Present</w:t>
      </w:r>
    </w:p>
    <w:p w:rsidR="00DA08E5" w:rsidRPr="00896917" w:rsidRDefault="00DA08E5" w:rsidP="00DA08E5">
      <w:pPr>
        <w:pStyle w:val="ListParagraph"/>
        <w:numPr>
          <w:ilvl w:val="0"/>
          <w:numId w:val="4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>
        <w:rPr>
          <w:rStyle w:val="Emphasis"/>
          <w:rFonts w:ascii="Calibri" w:hAnsi="Calibri" w:cs="Calibri"/>
          <w:b w:val="0"/>
          <w:i w:val="0"/>
          <w:spacing w:val="0"/>
        </w:rPr>
        <w:t xml:space="preserve">Worked with </w:t>
      </w:r>
      <w:proofErr w:type="spellStart"/>
      <w:proofErr w:type="gramStart"/>
      <w:r>
        <w:rPr>
          <w:rStyle w:val="Emphasis"/>
          <w:rFonts w:ascii="Calibri" w:hAnsi="Calibri" w:cs="Calibri"/>
          <w:b w:val="0"/>
          <w:i w:val="0"/>
          <w:spacing w:val="0"/>
        </w:rPr>
        <w:t>lucite</w:t>
      </w:r>
      <w:proofErr w:type="spellEnd"/>
      <w:proofErr w:type="gramEnd"/>
      <w:r>
        <w:rPr>
          <w:rStyle w:val="Emphasis"/>
          <w:rFonts w:ascii="Calibri" w:hAnsi="Calibri" w:cs="Calibri"/>
          <w:b w:val="0"/>
          <w:i w:val="0"/>
          <w:spacing w:val="0"/>
        </w:rPr>
        <w:t xml:space="preserve"> to create custom awards and other small emblems.</w:t>
      </w:r>
    </w:p>
    <w:p w:rsidR="00DA08E5" w:rsidRDefault="00DA08E5" w:rsidP="00DA08E5">
      <w:pPr>
        <w:pStyle w:val="ListParagraph"/>
        <w:numPr>
          <w:ilvl w:val="0"/>
          <w:numId w:val="4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>
        <w:rPr>
          <w:rStyle w:val="Emphasis"/>
          <w:rFonts w:ascii="Calibri" w:hAnsi="Calibri" w:cs="Calibri"/>
          <w:b w:val="0"/>
          <w:i w:val="0"/>
          <w:spacing w:val="0"/>
        </w:rPr>
        <w:t>Operate a variety of tools and equipment to shape, polish, and finish products.</w:t>
      </w:r>
    </w:p>
    <w:p w:rsidR="00026859" w:rsidRPr="00896917" w:rsidRDefault="00026859" w:rsidP="006B4D74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Style w:val="Emphasis"/>
          <w:rFonts w:ascii="Calibri" w:hAnsi="Calibri" w:cs="Calibri"/>
          <w:i w:val="0"/>
          <w:spacing w:val="0"/>
        </w:rPr>
      </w:pPr>
      <w:r w:rsidRPr="00896917">
        <w:rPr>
          <w:rStyle w:val="Emphasis"/>
          <w:rFonts w:ascii="Calibri" w:hAnsi="Calibri" w:cs="Calibri"/>
          <w:i w:val="0"/>
          <w:spacing w:val="0"/>
        </w:rPr>
        <w:t>Aramark</w:t>
      </w:r>
      <w:r w:rsidR="00587550" w:rsidRPr="00896917">
        <w:rPr>
          <w:rStyle w:val="Emphasis"/>
          <w:rFonts w:ascii="Calibri" w:hAnsi="Calibri" w:cs="Calibri"/>
          <w:i w:val="0"/>
          <w:spacing w:val="0"/>
        </w:rPr>
        <w:t xml:space="preserve">                    </w:t>
      </w:r>
      <w:r w:rsidR="003D3D1D" w:rsidRPr="00896917">
        <w:rPr>
          <w:rStyle w:val="Emphasis"/>
          <w:rFonts w:ascii="Calibri" w:hAnsi="Calibri" w:cs="Calibri"/>
          <w:i w:val="0"/>
          <w:spacing w:val="0"/>
        </w:rPr>
        <w:t xml:space="preserve">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       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  </w:t>
      </w:r>
      <w:r w:rsidRPr="00896917">
        <w:rPr>
          <w:rStyle w:val="Emphasis"/>
          <w:rFonts w:ascii="Calibri" w:hAnsi="Calibri" w:cs="Calibri"/>
          <w:i w:val="0"/>
          <w:spacing w:val="0"/>
        </w:rPr>
        <w:t>Storeroom Clerk</w:t>
      </w:r>
      <w:r w:rsidR="00587550" w:rsidRPr="00896917">
        <w:rPr>
          <w:rStyle w:val="Emphasis"/>
          <w:rFonts w:ascii="Calibri" w:hAnsi="Calibri" w:cs="Calibri"/>
          <w:i w:val="0"/>
          <w:spacing w:val="0"/>
        </w:rPr>
        <w:t xml:space="preserve">              </w:t>
      </w:r>
      <w:r w:rsidR="003D3D1D"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Wichita</w:t>
      </w:r>
      <w:r w:rsidR="000F0448" w:rsidRPr="00896917">
        <w:rPr>
          <w:rStyle w:val="Emphasis"/>
          <w:rFonts w:ascii="Calibri" w:hAnsi="Calibri" w:cs="Calibri"/>
          <w:i w:val="0"/>
          <w:spacing w:val="0"/>
        </w:rPr>
        <w:t>, KS</w:t>
      </w:r>
      <w:r w:rsidR="00587550" w:rsidRPr="00896917">
        <w:rPr>
          <w:rStyle w:val="Emphasis"/>
          <w:rFonts w:ascii="Calibri" w:hAnsi="Calibri" w:cs="Calibri"/>
          <w:i w:val="0"/>
          <w:spacing w:val="0"/>
        </w:rPr>
        <w:t xml:space="preserve">                      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="00206CA1"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Pr="00896917">
        <w:rPr>
          <w:rStyle w:val="Emphasis"/>
          <w:rFonts w:ascii="Calibri" w:hAnsi="Calibri" w:cs="Calibri"/>
          <w:i w:val="0"/>
          <w:spacing w:val="0"/>
        </w:rPr>
        <w:t>11/2015</w:t>
      </w:r>
      <w:r w:rsidR="00CB67BB"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Pr="00896917">
        <w:rPr>
          <w:rStyle w:val="Emphasis"/>
          <w:rFonts w:ascii="Calibri" w:hAnsi="Calibri" w:cs="Calibri"/>
          <w:i w:val="0"/>
          <w:spacing w:val="0"/>
        </w:rPr>
        <w:t>– 7/2016</w:t>
      </w:r>
    </w:p>
    <w:p w:rsidR="00513475" w:rsidRPr="00896917" w:rsidRDefault="00513475" w:rsidP="006B4D74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Inventoried and tended to stock of the food storeroom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513475" w:rsidRDefault="00513475" w:rsidP="006B4D74">
      <w:pPr>
        <w:pStyle w:val="ListParagraph"/>
        <w:numPr>
          <w:ilvl w:val="0"/>
          <w:numId w:val="3"/>
        </w:numPr>
        <w:spacing w:after="0"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Maintained pars and dispensed food to the cook</w:t>
      </w:r>
      <w:r w:rsidR="005E77B7" w:rsidRPr="00896917">
        <w:rPr>
          <w:rStyle w:val="Emphasis"/>
          <w:rFonts w:ascii="Calibri" w:hAnsi="Calibri" w:cs="Calibri"/>
          <w:b w:val="0"/>
          <w:i w:val="0"/>
          <w:spacing w:val="0"/>
        </w:rPr>
        <w:t>s</w:t>
      </w: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 </w:t>
      </w:r>
      <w:r w:rsidR="005E77B7" w:rsidRPr="00896917">
        <w:rPr>
          <w:rStyle w:val="Emphasis"/>
          <w:rFonts w:ascii="Calibri" w:hAnsi="Calibri" w:cs="Calibri"/>
          <w:b w:val="0"/>
          <w:i w:val="0"/>
          <w:spacing w:val="0"/>
        </w:rPr>
        <w:t>per the requisition process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587550" w:rsidRPr="00896917" w:rsidRDefault="00026859" w:rsidP="006B4D74">
      <w:pPr>
        <w:pStyle w:val="ListParagraph"/>
        <w:numPr>
          <w:ilvl w:val="1"/>
          <w:numId w:val="3"/>
        </w:numPr>
        <w:spacing w:after="0" w:line="240" w:lineRule="auto"/>
        <w:ind w:left="360"/>
        <w:rPr>
          <w:rStyle w:val="Emphasis"/>
          <w:rFonts w:ascii="Calibri" w:hAnsi="Calibri" w:cs="Calibri"/>
          <w:i w:val="0"/>
          <w:spacing w:val="0"/>
        </w:rPr>
      </w:pPr>
      <w:r w:rsidRPr="00896917">
        <w:rPr>
          <w:rStyle w:val="Emphasis"/>
          <w:rFonts w:ascii="Calibri" w:hAnsi="Calibri" w:cs="Calibri"/>
          <w:i w:val="0"/>
          <w:spacing w:val="0"/>
        </w:rPr>
        <w:t>Century Manufacturing</w:t>
      </w:r>
      <w:r w:rsidR="00587550" w:rsidRPr="00896917">
        <w:rPr>
          <w:rStyle w:val="Emphasis"/>
          <w:rFonts w:ascii="Calibri" w:hAnsi="Calibri" w:cs="Calibri"/>
          <w:i w:val="0"/>
          <w:spacing w:val="0"/>
        </w:rPr>
        <w:t xml:space="preserve">              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</w:t>
      </w:r>
      <w:r w:rsidRPr="00896917">
        <w:rPr>
          <w:rStyle w:val="Emphasis"/>
          <w:rFonts w:ascii="Calibri" w:hAnsi="Calibri" w:cs="Calibri"/>
          <w:i w:val="0"/>
          <w:spacing w:val="0"/>
        </w:rPr>
        <w:t>Jig Fabricator</w:t>
      </w:r>
      <w:r w:rsidR="00587550" w:rsidRPr="00896917">
        <w:rPr>
          <w:rStyle w:val="Emphasis"/>
          <w:rFonts w:ascii="Calibri" w:hAnsi="Calibri" w:cs="Calibri"/>
          <w:i w:val="0"/>
          <w:spacing w:val="0"/>
        </w:rPr>
        <w:t xml:space="preserve">                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="00587550" w:rsidRPr="00896917">
        <w:rPr>
          <w:rStyle w:val="Emphasis"/>
          <w:rFonts w:ascii="Calibri" w:hAnsi="Calibri" w:cs="Calibri"/>
          <w:i w:val="0"/>
          <w:spacing w:val="0"/>
        </w:rPr>
        <w:t xml:space="preserve">Eldorado, KS          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="00587550" w:rsidRPr="00896917">
        <w:rPr>
          <w:rStyle w:val="Emphasis"/>
          <w:rFonts w:ascii="Calibri" w:hAnsi="Calibri" w:cs="Calibri"/>
          <w:i w:val="0"/>
          <w:spacing w:val="0"/>
        </w:rPr>
        <w:t xml:space="preserve">  </w:t>
      </w:r>
      <w:r w:rsidRPr="00896917">
        <w:rPr>
          <w:rStyle w:val="Emphasis"/>
          <w:rFonts w:ascii="Calibri" w:hAnsi="Calibri" w:cs="Calibri"/>
          <w:i w:val="0"/>
          <w:spacing w:val="0"/>
        </w:rPr>
        <w:t>9/2007 – 11/2015</w:t>
      </w:r>
    </w:p>
    <w:p w:rsidR="00513475" w:rsidRPr="00896917" w:rsidRDefault="00513475" w:rsidP="006B4D74">
      <w:pPr>
        <w:pStyle w:val="ListParagraph"/>
        <w:numPr>
          <w:ilvl w:val="0"/>
          <w:numId w:val="4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Created jigs and setup machines to create specific parts</w:t>
      </w:r>
      <w:r w:rsidR="005E77B7"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 for production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513475" w:rsidRDefault="005E77B7" w:rsidP="006B4D74">
      <w:pPr>
        <w:pStyle w:val="ListParagraph"/>
        <w:numPr>
          <w:ilvl w:val="0"/>
          <w:numId w:val="4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Worked heavily with drill press</w:t>
      </w:r>
      <w:r w:rsidR="005939DF">
        <w:rPr>
          <w:rStyle w:val="Emphasis"/>
          <w:rFonts w:ascii="Calibri" w:hAnsi="Calibri" w:cs="Calibri"/>
          <w:b w:val="0"/>
          <w:i w:val="0"/>
          <w:spacing w:val="0"/>
        </w:rPr>
        <w:t>es, routers, saws</w:t>
      </w: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 and other wood working tools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026859" w:rsidRPr="00896917" w:rsidRDefault="00026859" w:rsidP="006B4D74">
      <w:pPr>
        <w:pStyle w:val="ListParagraph"/>
        <w:numPr>
          <w:ilvl w:val="1"/>
          <w:numId w:val="4"/>
        </w:numPr>
        <w:spacing w:after="0" w:line="240" w:lineRule="auto"/>
        <w:ind w:left="360"/>
        <w:rPr>
          <w:rStyle w:val="Emphasis"/>
          <w:rFonts w:ascii="Calibri" w:hAnsi="Calibri" w:cs="Calibri"/>
          <w:i w:val="0"/>
          <w:spacing w:val="0"/>
        </w:rPr>
      </w:pPr>
      <w:proofErr w:type="spellStart"/>
      <w:r w:rsidRPr="00896917">
        <w:rPr>
          <w:rStyle w:val="Emphasis"/>
          <w:rFonts w:ascii="Calibri" w:hAnsi="Calibri" w:cs="Calibri"/>
          <w:i w:val="0"/>
          <w:spacing w:val="0"/>
        </w:rPr>
        <w:t>Tesscot</w:t>
      </w:r>
      <w:proofErr w:type="spellEnd"/>
      <w:r w:rsidRPr="00896917">
        <w:rPr>
          <w:rStyle w:val="Emphasis"/>
          <w:rFonts w:ascii="Calibri" w:hAnsi="Calibri" w:cs="Calibri"/>
          <w:i w:val="0"/>
          <w:spacing w:val="0"/>
        </w:rPr>
        <w:t xml:space="preserve"> Wood Crafters     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Custom Cabinet Builder              Ellsworth, KS           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 2/2003 – 5/2007</w:t>
      </w:r>
    </w:p>
    <w:p w:rsidR="00513475" w:rsidRPr="00896917" w:rsidRDefault="005E77B7" w:rsidP="006B4D74">
      <w:pPr>
        <w:pStyle w:val="ListParagraph"/>
        <w:numPr>
          <w:ilvl w:val="0"/>
          <w:numId w:val="5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Built custom cabinets </w:t>
      </w:r>
      <w:r w:rsidR="00C97CF1">
        <w:rPr>
          <w:rStyle w:val="Emphasis"/>
          <w:rFonts w:ascii="Calibri" w:hAnsi="Calibri" w:cs="Calibri"/>
          <w:b w:val="0"/>
          <w:i w:val="0"/>
          <w:spacing w:val="0"/>
        </w:rPr>
        <w:t xml:space="preserve">and </w:t>
      </w: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selected, graded and determined yield from various </w:t>
      </w:r>
      <w:r w:rsidR="007E363E"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domestic and </w:t>
      </w: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raw woods</w:t>
      </w:r>
    </w:p>
    <w:p w:rsidR="00513475" w:rsidRDefault="00C97CF1" w:rsidP="006B4D74">
      <w:pPr>
        <w:pStyle w:val="ListParagraph"/>
        <w:numPr>
          <w:ilvl w:val="0"/>
          <w:numId w:val="5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>
        <w:rPr>
          <w:rStyle w:val="Emphasis"/>
          <w:rFonts w:ascii="Calibri" w:hAnsi="Calibri" w:cs="Calibri"/>
          <w:b w:val="0"/>
          <w:i w:val="0"/>
          <w:spacing w:val="0"/>
        </w:rPr>
        <w:t>Setup jigs and equipment, maintained high production efficiency while preserving</w:t>
      </w:r>
      <w:r w:rsidR="004A46C8"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 attention to detail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026859" w:rsidRPr="00896917" w:rsidRDefault="00026859" w:rsidP="006B4D74">
      <w:pPr>
        <w:pStyle w:val="ListParagraph"/>
        <w:numPr>
          <w:ilvl w:val="1"/>
          <w:numId w:val="5"/>
        </w:numPr>
        <w:spacing w:after="0" w:line="240" w:lineRule="auto"/>
        <w:ind w:left="360"/>
        <w:rPr>
          <w:rStyle w:val="Emphasis"/>
          <w:rFonts w:ascii="Calibri" w:hAnsi="Calibri" w:cs="Calibri"/>
          <w:i w:val="0"/>
          <w:spacing w:val="0"/>
        </w:rPr>
      </w:pPr>
      <w:r w:rsidRPr="00896917">
        <w:rPr>
          <w:rStyle w:val="Emphasis"/>
          <w:rFonts w:ascii="Calibri" w:hAnsi="Calibri" w:cs="Calibri"/>
          <w:i w:val="0"/>
          <w:spacing w:val="0"/>
        </w:rPr>
        <w:t xml:space="preserve">Big Dog Motorcycles        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  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Fender/Gas Tank Fabricator      </w:t>
      </w:r>
      <w:r w:rsidR="00206CA1"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Pr="00896917">
        <w:rPr>
          <w:rStyle w:val="Emphasis"/>
          <w:rFonts w:ascii="Calibri" w:hAnsi="Calibri" w:cs="Calibri"/>
          <w:i w:val="0"/>
          <w:spacing w:val="0"/>
        </w:rPr>
        <w:t xml:space="preserve">Wichita, KS                      </w:t>
      </w:r>
      <w:r w:rsidR="00206CA1" w:rsidRPr="00896917">
        <w:rPr>
          <w:rStyle w:val="Emphasis"/>
          <w:rFonts w:ascii="Calibri" w:hAnsi="Calibri" w:cs="Calibri"/>
          <w:i w:val="0"/>
          <w:spacing w:val="0"/>
        </w:rPr>
        <w:t xml:space="preserve">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</w:t>
      </w:r>
      <w:r w:rsidR="00206CA1" w:rsidRPr="00896917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Pr="00896917">
        <w:rPr>
          <w:rStyle w:val="Emphasis"/>
          <w:rFonts w:ascii="Calibri" w:hAnsi="Calibri" w:cs="Calibri"/>
          <w:i w:val="0"/>
          <w:spacing w:val="0"/>
        </w:rPr>
        <w:t>5/1998 – 2/2001</w:t>
      </w:r>
    </w:p>
    <w:p w:rsidR="00513475" w:rsidRPr="00896917" w:rsidRDefault="004A46C8" w:rsidP="006B4D74">
      <w:pPr>
        <w:pStyle w:val="ListParagraph"/>
        <w:numPr>
          <w:ilvl w:val="0"/>
          <w:numId w:val="6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Designed and fabricated gas tanks and fenders for custom motorcycles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5939DF" w:rsidRDefault="004A46C8" w:rsidP="006B4D74">
      <w:pPr>
        <w:pStyle w:val="ListParagraph"/>
        <w:numPr>
          <w:ilvl w:val="0"/>
          <w:numId w:val="6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Extensive use of English Wheel, </w:t>
      </w:r>
      <w:proofErr w:type="spellStart"/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Panisher</w:t>
      </w:r>
      <w:proofErr w:type="spellEnd"/>
      <w:r w:rsidRPr="00896917">
        <w:rPr>
          <w:rStyle w:val="Emphasis"/>
          <w:rFonts w:ascii="Calibri" w:hAnsi="Calibri" w:cs="Calibri"/>
          <w:b w:val="0"/>
          <w:i w:val="0"/>
          <w:spacing w:val="0"/>
        </w:rPr>
        <w:t xml:space="preserve">, Stretcher and </w:t>
      </w:r>
      <w:proofErr w:type="spellStart"/>
      <w:r w:rsidRPr="00896917">
        <w:rPr>
          <w:rStyle w:val="Emphasis"/>
          <w:rFonts w:ascii="Calibri" w:hAnsi="Calibri" w:cs="Calibri"/>
          <w:b w:val="0"/>
          <w:i w:val="0"/>
          <w:spacing w:val="0"/>
        </w:rPr>
        <w:t>Shrinker</w:t>
      </w:r>
      <w:proofErr w:type="spellEnd"/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026859" w:rsidRPr="005939DF" w:rsidRDefault="00026859" w:rsidP="006B4D74">
      <w:pPr>
        <w:pStyle w:val="ListParagraph"/>
        <w:numPr>
          <w:ilvl w:val="0"/>
          <w:numId w:val="8"/>
        </w:numPr>
        <w:spacing w:after="0" w:line="240" w:lineRule="auto"/>
        <w:ind w:left="360"/>
        <w:rPr>
          <w:rStyle w:val="Emphasis"/>
          <w:rFonts w:ascii="Calibri" w:hAnsi="Calibri" w:cs="Calibri"/>
          <w:i w:val="0"/>
          <w:spacing w:val="0"/>
        </w:rPr>
        <w:sectPr w:rsidR="00026859" w:rsidRPr="005939DF" w:rsidSect="008C0232">
          <w:type w:val="continuous"/>
          <w:pgSz w:w="12240" w:h="15840"/>
          <w:pgMar w:top="-270" w:right="900" w:bottom="0" w:left="1080" w:header="0" w:footer="86" w:gutter="0"/>
          <w:pgBorders w:offsetFrom="page">
            <w:top w:val="thinThickThinLargeGap" w:sz="24" w:space="24" w:color="auto"/>
            <w:left w:val="thinThickThinLargeGap" w:sz="24" w:space="24" w:color="auto"/>
            <w:bottom w:val="thinThickThinLargeGap" w:sz="24" w:space="24" w:color="auto"/>
            <w:right w:val="thinThickThinLargeGap" w:sz="24" w:space="24" w:color="auto"/>
          </w:pgBorders>
          <w:cols w:space="720"/>
          <w:docGrid w:linePitch="360"/>
        </w:sectPr>
      </w:pPr>
      <w:r w:rsidRPr="005939DF">
        <w:rPr>
          <w:rStyle w:val="Emphasis"/>
          <w:rFonts w:ascii="Calibri" w:hAnsi="Calibri" w:cs="Calibri"/>
          <w:i w:val="0"/>
          <w:spacing w:val="0"/>
        </w:rPr>
        <w:t xml:space="preserve">State of Kansas                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   </w:t>
      </w:r>
      <w:r w:rsidRPr="005939DF">
        <w:rPr>
          <w:rStyle w:val="Emphasis"/>
          <w:rFonts w:ascii="Calibri" w:hAnsi="Calibri" w:cs="Calibri"/>
          <w:i w:val="0"/>
          <w:spacing w:val="0"/>
        </w:rPr>
        <w:t xml:space="preserve"> Custom Furniture Builder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Pr="005939DF">
        <w:rPr>
          <w:rStyle w:val="Emphasis"/>
          <w:rFonts w:ascii="Calibri" w:hAnsi="Calibri" w:cs="Calibri"/>
          <w:i w:val="0"/>
          <w:spacing w:val="0"/>
        </w:rPr>
        <w:t xml:space="preserve">Lansing, KS                       </w:t>
      </w:r>
      <w:r w:rsidR="005939DF">
        <w:rPr>
          <w:rStyle w:val="Emphasis"/>
          <w:rFonts w:ascii="Calibri" w:hAnsi="Calibri" w:cs="Calibri"/>
          <w:i w:val="0"/>
          <w:spacing w:val="0"/>
        </w:rPr>
        <w:t xml:space="preserve">   </w:t>
      </w:r>
      <w:r w:rsidRPr="005939DF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="00206CA1" w:rsidRPr="005939DF">
        <w:rPr>
          <w:rStyle w:val="Emphasis"/>
          <w:rFonts w:ascii="Calibri" w:hAnsi="Calibri" w:cs="Calibri"/>
          <w:i w:val="0"/>
          <w:spacing w:val="0"/>
        </w:rPr>
        <w:t xml:space="preserve"> 1/1992</w:t>
      </w:r>
      <w:r w:rsidRPr="005939DF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="00206CA1" w:rsidRPr="005939DF">
        <w:rPr>
          <w:rStyle w:val="Emphasis"/>
          <w:rFonts w:ascii="Calibri" w:hAnsi="Calibri" w:cs="Calibri"/>
          <w:i w:val="0"/>
          <w:spacing w:val="0"/>
        </w:rPr>
        <w:t>–</w:t>
      </w:r>
      <w:r w:rsidRPr="005939DF">
        <w:rPr>
          <w:rStyle w:val="Emphasis"/>
          <w:rFonts w:ascii="Calibri" w:hAnsi="Calibri" w:cs="Calibri"/>
          <w:i w:val="0"/>
          <w:spacing w:val="0"/>
        </w:rPr>
        <w:t xml:space="preserve"> </w:t>
      </w:r>
      <w:r w:rsidR="00206CA1" w:rsidRPr="005939DF">
        <w:rPr>
          <w:rStyle w:val="Emphasis"/>
          <w:rFonts w:ascii="Calibri" w:hAnsi="Calibri" w:cs="Calibri"/>
          <w:i w:val="0"/>
          <w:spacing w:val="0"/>
        </w:rPr>
        <w:t>3/1998</w:t>
      </w:r>
    </w:p>
    <w:p w:rsidR="00513475" w:rsidRPr="00896917" w:rsidRDefault="004A46C8" w:rsidP="006B4D74">
      <w:pPr>
        <w:pStyle w:val="ListParagraph"/>
        <w:numPr>
          <w:ilvl w:val="0"/>
          <w:numId w:val="7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896917">
        <w:rPr>
          <w:rStyle w:val="Emphasis"/>
          <w:rFonts w:ascii="Calibri" w:hAnsi="Calibri" w:cs="Calibri"/>
          <w:b w:val="0"/>
          <w:i w:val="0"/>
          <w:spacing w:val="0"/>
        </w:rPr>
        <w:lastRenderedPageBreak/>
        <w:t>Built and assembled custom furniture</w:t>
      </w:r>
      <w:r w:rsidR="00EC377C">
        <w:rPr>
          <w:rStyle w:val="Emphasis"/>
          <w:rFonts w:ascii="Calibri" w:hAnsi="Calibri" w:cs="Calibri"/>
          <w:b w:val="0"/>
          <w:i w:val="0"/>
          <w:spacing w:val="0"/>
        </w:rPr>
        <w:t xml:space="preserve"> and other wood products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p w:rsidR="00896917" w:rsidRPr="00896917" w:rsidRDefault="004A46C8" w:rsidP="006B4D74">
      <w:pPr>
        <w:pStyle w:val="ListParagraph"/>
        <w:numPr>
          <w:ilvl w:val="0"/>
          <w:numId w:val="7"/>
        </w:numPr>
        <w:spacing w:line="240" w:lineRule="auto"/>
        <w:ind w:left="720"/>
        <w:rPr>
          <w:rStyle w:val="Emphasis"/>
          <w:rFonts w:ascii="Calibri" w:hAnsi="Calibri" w:cs="Calibri"/>
          <w:b w:val="0"/>
          <w:i w:val="0"/>
          <w:spacing w:val="0"/>
        </w:rPr>
      </w:pPr>
      <w:r w:rsidRPr="00C97CF1">
        <w:rPr>
          <w:rStyle w:val="Emphasis"/>
          <w:rFonts w:ascii="Calibri" w:hAnsi="Calibri" w:cs="Calibri"/>
          <w:b w:val="0"/>
          <w:i w:val="0"/>
          <w:spacing w:val="0"/>
        </w:rPr>
        <w:t>Used a wide range of carpentry skills depending on the job and piece to be created</w:t>
      </w:r>
      <w:r w:rsidR="009C1FF3">
        <w:rPr>
          <w:rStyle w:val="Emphasis"/>
          <w:rFonts w:ascii="Calibri" w:hAnsi="Calibri" w:cs="Calibri"/>
          <w:b w:val="0"/>
          <w:i w:val="0"/>
          <w:spacing w:val="0"/>
        </w:rPr>
        <w:t>.</w:t>
      </w:r>
    </w:p>
    <w:sectPr w:rsidR="00896917" w:rsidRPr="00896917" w:rsidSect="00EC377C">
      <w:type w:val="continuous"/>
      <w:pgSz w:w="12240" w:h="15840"/>
      <w:pgMar w:top="-360" w:right="907" w:bottom="-720" w:left="1080" w:header="0" w:footer="86" w:gutter="0"/>
      <w:pgBorders w:offsetFrom="page">
        <w:top w:val="thinThickThinLargeGap" w:sz="24" w:space="24" w:color="auto"/>
        <w:left w:val="thinThickThinLargeGap" w:sz="24" w:space="24" w:color="auto"/>
        <w:bottom w:val="thinThickThinLargeGap" w:sz="24" w:space="24" w:color="auto"/>
        <w:right w:val="thinThickThin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2900" w:rsidRDefault="00D72900" w:rsidP="00A73B09">
      <w:pPr>
        <w:spacing w:after="0" w:line="240" w:lineRule="auto"/>
      </w:pPr>
      <w:r>
        <w:separator/>
      </w:r>
    </w:p>
  </w:endnote>
  <w:endnote w:type="continuationSeparator" w:id="0">
    <w:p w:rsidR="00D72900" w:rsidRDefault="00D72900" w:rsidP="00A73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2900" w:rsidRDefault="00D72900" w:rsidP="00A73B09">
      <w:pPr>
        <w:spacing w:after="0" w:line="240" w:lineRule="auto"/>
      </w:pPr>
      <w:r>
        <w:separator/>
      </w:r>
    </w:p>
  </w:footnote>
  <w:footnote w:type="continuationSeparator" w:id="0">
    <w:p w:rsidR="00D72900" w:rsidRDefault="00D72900" w:rsidP="00A73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419D" w:rsidRDefault="005A419D" w:rsidP="002246A5">
    <w:pPr>
      <w:pStyle w:val="Header"/>
      <w:tabs>
        <w:tab w:val="clear" w:pos="9360"/>
        <w:tab w:val="left" w:pos="1851"/>
        <w:tab w:val="right" w:pos="10080"/>
      </w:tabs>
      <w:ind w:left="-270"/>
      <w:rPr>
        <w:b/>
        <w:sz w:val="20"/>
        <w:szCs w:val="20"/>
      </w:rPr>
    </w:pPr>
    <w:r>
      <w:rPr>
        <w:b/>
      </w:rPr>
      <w:tab/>
    </w:r>
    <w:r w:rsidR="00F2247C">
      <w:rPr>
        <w:b/>
      </w:rPr>
      <w:t xml:space="preserve"> </w:t>
    </w:r>
    <w:r>
      <w:rPr>
        <w:b/>
        <w:sz w:val="20"/>
        <w:szCs w:val="20"/>
      </w:rPr>
      <w:tab/>
    </w:r>
  </w:p>
  <w:p w:rsidR="00A73B09" w:rsidRPr="00A73B09" w:rsidRDefault="00A73B09" w:rsidP="00A73B0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425" w:rsidRPr="008D1CA9" w:rsidRDefault="00D42425" w:rsidP="00A73B09">
    <w:pPr>
      <w:pStyle w:val="Header"/>
      <w:tabs>
        <w:tab w:val="clear" w:pos="9360"/>
        <w:tab w:val="right" w:pos="10080"/>
      </w:tabs>
      <w:ind w:left="-270"/>
      <w:rPr>
        <w:b/>
        <w:sz w:val="20"/>
        <w:szCs w:val="20"/>
      </w:rPr>
    </w:pPr>
    <w:r>
      <w:rPr>
        <w:b/>
      </w:rPr>
      <w:tab/>
    </w:r>
    <w:r>
      <w:rPr>
        <w:b/>
      </w:rPr>
      <w:tab/>
    </w:r>
    <w:r w:rsidRPr="008D1CA9">
      <w:rPr>
        <w:b/>
        <w:sz w:val="20"/>
        <w:szCs w:val="20"/>
      </w:rPr>
      <w:tab/>
    </w:r>
  </w:p>
  <w:p w:rsidR="00D42425" w:rsidRDefault="00D42425" w:rsidP="00A73B09">
    <w:pPr>
      <w:pStyle w:val="Header"/>
    </w:pPr>
  </w:p>
  <w:p w:rsidR="00D42425" w:rsidRPr="00A73B09" w:rsidRDefault="00D42425" w:rsidP="00A73B0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80A47"/>
    <w:multiLevelType w:val="hybridMultilevel"/>
    <w:tmpl w:val="E9E21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733A14"/>
    <w:multiLevelType w:val="hybridMultilevel"/>
    <w:tmpl w:val="795645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36A5F01"/>
    <w:multiLevelType w:val="hybridMultilevel"/>
    <w:tmpl w:val="EDFEC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777699"/>
    <w:multiLevelType w:val="hybridMultilevel"/>
    <w:tmpl w:val="EBCA46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D8F2155"/>
    <w:multiLevelType w:val="hybridMultilevel"/>
    <w:tmpl w:val="BF221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9E7675"/>
    <w:multiLevelType w:val="hybridMultilevel"/>
    <w:tmpl w:val="529E03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6EC29AD"/>
    <w:multiLevelType w:val="hybridMultilevel"/>
    <w:tmpl w:val="28886C5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AC13B8E"/>
    <w:multiLevelType w:val="hybridMultilevel"/>
    <w:tmpl w:val="EF808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4F2EB1"/>
    <w:multiLevelType w:val="hybridMultilevel"/>
    <w:tmpl w:val="BC8A6B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1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zcxMrEwNzAysDBU0lEKTi0uzszPAykwrAUAu3a2ziwAAAA="/>
  </w:docVars>
  <w:rsids>
    <w:rsidRoot w:val="00CA2FF1"/>
    <w:rsid w:val="000074EE"/>
    <w:rsid w:val="00023BFB"/>
    <w:rsid w:val="000242D5"/>
    <w:rsid w:val="0002518F"/>
    <w:rsid w:val="00026859"/>
    <w:rsid w:val="00026AB9"/>
    <w:rsid w:val="00027134"/>
    <w:rsid w:val="00035067"/>
    <w:rsid w:val="00041630"/>
    <w:rsid w:val="00045878"/>
    <w:rsid w:val="0004602F"/>
    <w:rsid w:val="000460D0"/>
    <w:rsid w:val="000510B5"/>
    <w:rsid w:val="00051F26"/>
    <w:rsid w:val="00055267"/>
    <w:rsid w:val="00060B18"/>
    <w:rsid w:val="00060E93"/>
    <w:rsid w:val="000629E6"/>
    <w:rsid w:val="00066066"/>
    <w:rsid w:val="000663BF"/>
    <w:rsid w:val="00070D1F"/>
    <w:rsid w:val="0007481E"/>
    <w:rsid w:val="00085677"/>
    <w:rsid w:val="000862F5"/>
    <w:rsid w:val="000865F8"/>
    <w:rsid w:val="00096BD0"/>
    <w:rsid w:val="00096D7D"/>
    <w:rsid w:val="000A3595"/>
    <w:rsid w:val="000C4A5D"/>
    <w:rsid w:val="000C6EC4"/>
    <w:rsid w:val="000D1B39"/>
    <w:rsid w:val="000D5276"/>
    <w:rsid w:val="000D6B40"/>
    <w:rsid w:val="000D764F"/>
    <w:rsid w:val="000E3392"/>
    <w:rsid w:val="000F0448"/>
    <w:rsid w:val="00104DBD"/>
    <w:rsid w:val="00105522"/>
    <w:rsid w:val="00106A4B"/>
    <w:rsid w:val="00112F99"/>
    <w:rsid w:val="00145CE5"/>
    <w:rsid w:val="001512AE"/>
    <w:rsid w:val="001561D9"/>
    <w:rsid w:val="00161C36"/>
    <w:rsid w:val="00164F06"/>
    <w:rsid w:val="00176485"/>
    <w:rsid w:val="001768EC"/>
    <w:rsid w:val="00181C4D"/>
    <w:rsid w:val="001A0640"/>
    <w:rsid w:val="001A0E87"/>
    <w:rsid w:val="001A1DA9"/>
    <w:rsid w:val="001A20B3"/>
    <w:rsid w:val="001A20D8"/>
    <w:rsid w:val="001A21D5"/>
    <w:rsid w:val="001A758B"/>
    <w:rsid w:val="001B2127"/>
    <w:rsid w:val="001B22BA"/>
    <w:rsid w:val="001D4FEE"/>
    <w:rsid w:val="001D6883"/>
    <w:rsid w:val="001E761A"/>
    <w:rsid w:val="001F06C9"/>
    <w:rsid w:val="001F0D8D"/>
    <w:rsid w:val="00206CA1"/>
    <w:rsid w:val="002161F1"/>
    <w:rsid w:val="0021689E"/>
    <w:rsid w:val="002176F9"/>
    <w:rsid w:val="00220F84"/>
    <w:rsid w:val="002246A5"/>
    <w:rsid w:val="00225770"/>
    <w:rsid w:val="00232D36"/>
    <w:rsid w:val="00232D4C"/>
    <w:rsid w:val="002369FC"/>
    <w:rsid w:val="00243611"/>
    <w:rsid w:val="00247AED"/>
    <w:rsid w:val="002606DC"/>
    <w:rsid w:val="00264127"/>
    <w:rsid w:val="00266534"/>
    <w:rsid w:val="00267A8F"/>
    <w:rsid w:val="0027266B"/>
    <w:rsid w:val="0028130F"/>
    <w:rsid w:val="00295CE1"/>
    <w:rsid w:val="002A18DC"/>
    <w:rsid w:val="002A3A69"/>
    <w:rsid w:val="002B3F08"/>
    <w:rsid w:val="002B4946"/>
    <w:rsid w:val="002B6DC1"/>
    <w:rsid w:val="002C5B4B"/>
    <w:rsid w:val="002D1F7D"/>
    <w:rsid w:val="002D64E6"/>
    <w:rsid w:val="002D64E9"/>
    <w:rsid w:val="002D6F33"/>
    <w:rsid w:val="002E0D7C"/>
    <w:rsid w:val="002F1B66"/>
    <w:rsid w:val="002F24EA"/>
    <w:rsid w:val="002F527C"/>
    <w:rsid w:val="003067BD"/>
    <w:rsid w:val="003210F4"/>
    <w:rsid w:val="003229C3"/>
    <w:rsid w:val="0033225B"/>
    <w:rsid w:val="00334A8E"/>
    <w:rsid w:val="00352825"/>
    <w:rsid w:val="003548F9"/>
    <w:rsid w:val="00366D3E"/>
    <w:rsid w:val="00385A19"/>
    <w:rsid w:val="003864C0"/>
    <w:rsid w:val="00387D3A"/>
    <w:rsid w:val="00394851"/>
    <w:rsid w:val="003A26C8"/>
    <w:rsid w:val="003A757F"/>
    <w:rsid w:val="003C4738"/>
    <w:rsid w:val="003D27E9"/>
    <w:rsid w:val="003D3927"/>
    <w:rsid w:val="003D3D1D"/>
    <w:rsid w:val="003E369F"/>
    <w:rsid w:val="003E4DDF"/>
    <w:rsid w:val="003E6308"/>
    <w:rsid w:val="003F1168"/>
    <w:rsid w:val="003F666B"/>
    <w:rsid w:val="0040156C"/>
    <w:rsid w:val="00401D75"/>
    <w:rsid w:val="00402C99"/>
    <w:rsid w:val="0040401C"/>
    <w:rsid w:val="004069CF"/>
    <w:rsid w:val="00411AFD"/>
    <w:rsid w:val="004134EF"/>
    <w:rsid w:val="00426F4C"/>
    <w:rsid w:val="00431B5E"/>
    <w:rsid w:val="00443394"/>
    <w:rsid w:val="004436E1"/>
    <w:rsid w:val="00453071"/>
    <w:rsid w:val="00455D4E"/>
    <w:rsid w:val="0045721A"/>
    <w:rsid w:val="00461E28"/>
    <w:rsid w:val="00463055"/>
    <w:rsid w:val="00466F1E"/>
    <w:rsid w:val="00472E71"/>
    <w:rsid w:val="0047368A"/>
    <w:rsid w:val="00477C4A"/>
    <w:rsid w:val="00481164"/>
    <w:rsid w:val="0048194C"/>
    <w:rsid w:val="00486DDF"/>
    <w:rsid w:val="0049266B"/>
    <w:rsid w:val="004A46C8"/>
    <w:rsid w:val="004B4B71"/>
    <w:rsid w:val="004C4EF5"/>
    <w:rsid w:val="004E1158"/>
    <w:rsid w:val="004E3E29"/>
    <w:rsid w:val="004E66D5"/>
    <w:rsid w:val="004F0549"/>
    <w:rsid w:val="004F4484"/>
    <w:rsid w:val="00500131"/>
    <w:rsid w:val="00500366"/>
    <w:rsid w:val="00507413"/>
    <w:rsid w:val="0050749D"/>
    <w:rsid w:val="00513475"/>
    <w:rsid w:val="0051588B"/>
    <w:rsid w:val="0052378F"/>
    <w:rsid w:val="005417ED"/>
    <w:rsid w:val="0054205B"/>
    <w:rsid w:val="00544A4C"/>
    <w:rsid w:val="00545709"/>
    <w:rsid w:val="005507E8"/>
    <w:rsid w:val="0055167D"/>
    <w:rsid w:val="00570596"/>
    <w:rsid w:val="0057689D"/>
    <w:rsid w:val="00582926"/>
    <w:rsid w:val="00583F7B"/>
    <w:rsid w:val="00586EA3"/>
    <w:rsid w:val="00587550"/>
    <w:rsid w:val="005939DF"/>
    <w:rsid w:val="00595C39"/>
    <w:rsid w:val="005A2181"/>
    <w:rsid w:val="005A419D"/>
    <w:rsid w:val="005B2502"/>
    <w:rsid w:val="005B3C4A"/>
    <w:rsid w:val="005C1C0A"/>
    <w:rsid w:val="005C4EAA"/>
    <w:rsid w:val="005C5984"/>
    <w:rsid w:val="005D5AAE"/>
    <w:rsid w:val="005E0EA1"/>
    <w:rsid w:val="005E445C"/>
    <w:rsid w:val="005E77B7"/>
    <w:rsid w:val="005F4375"/>
    <w:rsid w:val="005F7E32"/>
    <w:rsid w:val="00603D02"/>
    <w:rsid w:val="00604E09"/>
    <w:rsid w:val="00604F96"/>
    <w:rsid w:val="006128C8"/>
    <w:rsid w:val="00615E8B"/>
    <w:rsid w:val="00620378"/>
    <w:rsid w:val="00622982"/>
    <w:rsid w:val="00624FBE"/>
    <w:rsid w:val="00625834"/>
    <w:rsid w:val="0062636F"/>
    <w:rsid w:val="00641875"/>
    <w:rsid w:val="00643A69"/>
    <w:rsid w:val="00643C9E"/>
    <w:rsid w:val="00652AA2"/>
    <w:rsid w:val="006712CA"/>
    <w:rsid w:val="00671B70"/>
    <w:rsid w:val="0067393C"/>
    <w:rsid w:val="00684752"/>
    <w:rsid w:val="00691D19"/>
    <w:rsid w:val="00692E32"/>
    <w:rsid w:val="00697020"/>
    <w:rsid w:val="006A0AA0"/>
    <w:rsid w:val="006A1A2C"/>
    <w:rsid w:val="006B3D45"/>
    <w:rsid w:val="006B4D74"/>
    <w:rsid w:val="006B4DE1"/>
    <w:rsid w:val="006C7F3E"/>
    <w:rsid w:val="006D4444"/>
    <w:rsid w:val="006D7256"/>
    <w:rsid w:val="006E2835"/>
    <w:rsid w:val="006E3E8C"/>
    <w:rsid w:val="006F2211"/>
    <w:rsid w:val="006F2B27"/>
    <w:rsid w:val="006F322A"/>
    <w:rsid w:val="006F33E4"/>
    <w:rsid w:val="006F48B5"/>
    <w:rsid w:val="006F71E0"/>
    <w:rsid w:val="00701EEC"/>
    <w:rsid w:val="0070544C"/>
    <w:rsid w:val="00710ED4"/>
    <w:rsid w:val="0071645B"/>
    <w:rsid w:val="00716DB5"/>
    <w:rsid w:val="00736A1E"/>
    <w:rsid w:val="00737DD2"/>
    <w:rsid w:val="007422ED"/>
    <w:rsid w:val="00745DA9"/>
    <w:rsid w:val="00750B89"/>
    <w:rsid w:val="00751285"/>
    <w:rsid w:val="00772EF2"/>
    <w:rsid w:val="00774880"/>
    <w:rsid w:val="0078204A"/>
    <w:rsid w:val="0078639D"/>
    <w:rsid w:val="007A09F1"/>
    <w:rsid w:val="007A129E"/>
    <w:rsid w:val="007A64B0"/>
    <w:rsid w:val="007B1F47"/>
    <w:rsid w:val="007B6119"/>
    <w:rsid w:val="007C0F7B"/>
    <w:rsid w:val="007C1337"/>
    <w:rsid w:val="007C3561"/>
    <w:rsid w:val="007C65EC"/>
    <w:rsid w:val="007C7DEA"/>
    <w:rsid w:val="007D6CC3"/>
    <w:rsid w:val="007E363E"/>
    <w:rsid w:val="007E36FA"/>
    <w:rsid w:val="007E6C24"/>
    <w:rsid w:val="007F70C7"/>
    <w:rsid w:val="007F72FC"/>
    <w:rsid w:val="00802F4A"/>
    <w:rsid w:val="008040F0"/>
    <w:rsid w:val="00805D48"/>
    <w:rsid w:val="00811F69"/>
    <w:rsid w:val="00820C02"/>
    <w:rsid w:val="008221C4"/>
    <w:rsid w:val="00834B92"/>
    <w:rsid w:val="00850902"/>
    <w:rsid w:val="008568C3"/>
    <w:rsid w:val="00861159"/>
    <w:rsid w:val="0086119A"/>
    <w:rsid w:val="008640DC"/>
    <w:rsid w:val="00864728"/>
    <w:rsid w:val="00866837"/>
    <w:rsid w:val="00872C2D"/>
    <w:rsid w:val="00877846"/>
    <w:rsid w:val="00883289"/>
    <w:rsid w:val="008834F0"/>
    <w:rsid w:val="008867EC"/>
    <w:rsid w:val="00887CC9"/>
    <w:rsid w:val="00891AE6"/>
    <w:rsid w:val="00896917"/>
    <w:rsid w:val="008A0838"/>
    <w:rsid w:val="008A3A50"/>
    <w:rsid w:val="008A4E4B"/>
    <w:rsid w:val="008B3787"/>
    <w:rsid w:val="008B4C7C"/>
    <w:rsid w:val="008B71AA"/>
    <w:rsid w:val="008C0232"/>
    <w:rsid w:val="008C20AC"/>
    <w:rsid w:val="008C2F53"/>
    <w:rsid w:val="008C6F6C"/>
    <w:rsid w:val="008D10D2"/>
    <w:rsid w:val="008D1B94"/>
    <w:rsid w:val="008D48D1"/>
    <w:rsid w:val="008D655A"/>
    <w:rsid w:val="008D73A1"/>
    <w:rsid w:val="008E0162"/>
    <w:rsid w:val="008E221C"/>
    <w:rsid w:val="008E34F2"/>
    <w:rsid w:val="008F3E2C"/>
    <w:rsid w:val="0092301C"/>
    <w:rsid w:val="00942103"/>
    <w:rsid w:val="00945B7A"/>
    <w:rsid w:val="0094707B"/>
    <w:rsid w:val="00951ABE"/>
    <w:rsid w:val="009524DC"/>
    <w:rsid w:val="009725D9"/>
    <w:rsid w:val="009778CB"/>
    <w:rsid w:val="00986AEA"/>
    <w:rsid w:val="00996675"/>
    <w:rsid w:val="009A3F9C"/>
    <w:rsid w:val="009A7237"/>
    <w:rsid w:val="009B40C7"/>
    <w:rsid w:val="009B6146"/>
    <w:rsid w:val="009B7308"/>
    <w:rsid w:val="009C1FF3"/>
    <w:rsid w:val="009D21B8"/>
    <w:rsid w:val="009D48B1"/>
    <w:rsid w:val="009E6433"/>
    <w:rsid w:val="009F1F33"/>
    <w:rsid w:val="009F60C8"/>
    <w:rsid w:val="00A046C3"/>
    <w:rsid w:val="00A04A16"/>
    <w:rsid w:val="00A06183"/>
    <w:rsid w:val="00A301C8"/>
    <w:rsid w:val="00A3386F"/>
    <w:rsid w:val="00A40550"/>
    <w:rsid w:val="00A45C6F"/>
    <w:rsid w:val="00A46259"/>
    <w:rsid w:val="00A51A91"/>
    <w:rsid w:val="00A53B2B"/>
    <w:rsid w:val="00A67614"/>
    <w:rsid w:val="00A73B09"/>
    <w:rsid w:val="00A751CF"/>
    <w:rsid w:val="00A806C7"/>
    <w:rsid w:val="00A912FF"/>
    <w:rsid w:val="00A913B4"/>
    <w:rsid w:val="00A9170B"/>
    <w:rsid w:val="00A91BA0"/>
    <w:rsid w:val="00A923A0"/>
    <w:rsid w:val="00A977CD"/>
    <w:rsid w:val="00AA301E"/>
    <w:rsid w:val="00AA545D"/>
    <w:rsid w:val="00AB348A"/>
    <w:rsid w:val="00AB6C60"/>
    <w:rsid w:val="00AC1D40"/>
    <w:rsid w:val="00AC1E31"/>
    <w:rsid w:val="00AD7A03"/>
    <w:rsid w:val="00AE5205"/>
    <w:rsid w:val="00AF02D0"/>
    <w:rsid w:val="00B01531"/>
    <w:rsid w:val="00B04030"/>
    <w:rsid w:val="00B12CD8"/>
    <w:rsid w:val="00B13D04"/>
    <w:rsid w:val="00B22705"/>
    <w:rsid w:val="00B354A7"/>
    <w:rsid w:val="00B40981"/>
    <w:rsid w:val="00B415BB"/>
    <w:rsid w:val="00B4576B"/>
    <w:rsid w:val="00B567B9"/>
    <w:rsid w:val="00B61328"/>
    <w:rsid w:val="00B61FD4"/>
    <w:rsid w:val="00B63731"/>
    <w:rsid w:val="00B73CBC"/>
    <w:rsid w:val="00B7445F"/>
    <w:rsid w:val="00B74502"/>
    <w:rsid w:val="00B75103"/>
    <w:rsid w:val="00B76D86"/>
    <w:rsid w:val="00B83D8C"/>
    <w:rsid w:val="00B865B8"/>
    <w:rsid w:val="00B87857"/>
    <w:rsid w:val="00B95ABA"/>
    <w:rsid w:val="00BA213C"/>
    <w:rsid w:val="00BA377B"/>
    <w:rsid w:val="00BB5551"/>
    <w:rsid w:val="00BC281F"/>
    <w:rsid w:val="00BC2E74"/>
    <w:rsid w:val="00BC45AC"/>
    <w:rsid w:val="00BE089C"/>
    <w:rsid w:val="00BE2BA4"/>
    <w:rsid w:val="00BE33DF"/>
    <w:rsid w:val="00BF26DA"/>
    <w:rsid w:val="00BF7E63"/>
    <w:rsid w:val="00C05B91"/>
    <w:rsid w:val="00C16FF0"/>
    <w:rsid w:val="00C32B05"/>
    <w:rsid w:val="00C34ACF"/>
    <w:rsid w:val="00C37848"/>
    <w:rsid w:val="00C37DA9"/>
    <w:rsid w:val="00C51AC7"/>
    <w:rsid w:val="00C534CA"/>
    <w:rsid w:val="00C57500"/>
    <w:rsid w:val="00C60A96"/>
    <w:rsid w:val="00C60E3D"/>
    <w:rsid w:val="00C6459A"/>
    <w:rsid w:val="00C76852"/>
    <w:rsid w:val="00C82417"/>
    <w:rsid w:val="00C832E5"/>
    <w:rsid w:val="00C9262F"/>
    <w:rsid w:val="00C929C4"/>
    <w:rsid w:val="00C96506"/>
    <w:rsid w:val="00C97CF1"/>
    <w:rsid w:val="00CA1D38"/>
    <w:rsid w:val="00CA20B2"/>
    <w:rsid w:val="00CA2FF1"/>
    <w:rsid w:val="00CB41F0"/>
    <w:rsid w:val="00CB67BB"/>
    <w:rsid w:val="00CB751D"/>
    <w:rsid w:val="00CC7CFD"/>
    <w:rsid w:val="00CD252B"/>
    <w:rsid w:val="00CE5FAC"/>
    <w:rsid w:val="00D10E2F"/>
    <w:rsid w:val="00D16B99"/>
    <w:rsid w:val="00D30E02"/>
    <w:rsid w:val="00D32B77"/>
    <w:rsid w:val="00D355C4"/>
    <w:rsid w:val="00D401F6"/>
    <w:rsid w:val="00D42425"/>
    <w:rsid w:val="00D55AF1"/>
    <w:rsid w:val="00D57F97"/>
    <w:rsid w:val="00D62AD0"/>
    <w:rsid w:val="00D72900"/>
    <w:rsid w:val="00D81094"/>
    <w:rsid w:val="00D8172D"/>
    <w:rsid w:val="00D82BC7"/>
    <w:rsid w:val="00D8310D"/>
    <w:rsid w:val="00D853F5"/>
    <w:rsid w:val="00D85840"/>
    <w:rsid w:val="00D87C8C"/>
    <w:rsid w:val="00D924A8"/>
    <w:rsid w:val="00D93EF6"/>
    <w:rsid w:val="00DA08E5"/>
    <w:rsid w:val="00DA1377"/>
    <w:rsid w:val="00DA180E"/>
    <w:rsid w:val="00DB0550"/>
    <w:rsid w:val="00DB3BF1"/>
    <w:rsid w:val="00DB5203"/>
    <w:rsid w:val="00DE417E"/>
    <w:rsid w:val="00DE542C"/>
    <w:rsid w:val="00DE5FFD"/>
    <w:rsid w:val="00DE74A5"/>
    <w:rsid w:val="00DE7924"/>
    <w:rsid w:val="00DF04EA"/>
    <w:rsid w:val="00DF3FB4"/>
    <w:rsid w:val="00DF689E"/>
    <w:rsid w:val="00E063F3"/>
    <w:rsid w:val="00E07D94"/>
    <w:rsid w:val="00E16971"/>
    <w:rsid w:val="00E21996"/>
    <w:rsid w:val="00E334E5"/>
    <w:rsid w:val="00E33CE1"/>
    <w:rsid w:val="00E41A7A"/>
    <w:rsid w:val="00E4547F"/>
    <w:rsid w:val="00E77A4A"/>
    <w:rsid w:val="00E840AE"/>
    <w:rsid w:val="00E9378C"/>
    <w:rsid w:val="00E962F8"/>
    <w:rsid w:val="00EA32EF"/>
    <w:rsid w:val="00EA7150"/>
    <w:rsid w:val="00EB4163"/>
    <w:rsid w:val="00EC139F"/>
    <w:rsid w:val="00EC377C"/>
    <w:rsid w:val="00EC58F9"/>
    <w:rsid w:val="00ED4660"/>
    <w:rsid w:val="00EF10E3"/>
    <w:rsid w:val="00EF1191"/>
    <w:rsid w:val="00EF6C38"/>
    <w:rsid w:val="00EF6E80"/>
    <w:rsid w:val="00F167FD"/>
    <w:rsid w:val="00F21CE8"/>
    <w:rsid w:val="00F2247C"/>
    <w:rsid w:val="00F255C6"/>
    <w:rsid w:val="00F33EF5"/>
    <w:rsid w:val="00F33F10"/>
    <w:rsid w:val="00F34BA5"/>
    <w:rsid w:val="00F44B94"/>
    <w:rsid w:val="00F53675"/>
    <w:rsid w:val="00F53836"/>
    <w:rsid w:val="00F53848"/>
    <w:rsid w:val="00F574FD"/>
    <w:rsid w:val="00F611E2"/>
    <w:rsid w:val="00F63105"/>
    <w:rsid w:val="00F663ED"/>
    <w:rsid w:val="00F700DA"/>
    <w:rsid w:val="00F735E8"/>
    <w:rsid w:val="00F76838"/>
    <w:rsid w:val="00F81EAD"/>
    <w:rsid w:val="00F84698"/>
    <w:rsid w:val="00FA10DF"/>
    <w:rsid w:val="00FA36B3"/>
    <w:rsid w:val="00FB01BA"/>
    <w:rsid w:val="00FB0838"/>
    <w:rsid w:val="00FB6629"/>
    <w:rsid w:val="00FB6E73"/>
    <w:rsid w:val="00FC23D1"/>
    <w:rsid w:val="00FC3612"/>
    <w:rsid w:val="00FE0EEC"/>
    <w:rsid w:val="00FE1BCE"/>
    <w:rsid w:val="00FE4061"/>
    <w:rsid w:val="00FE46F7"/>
    <w:rsid w:val="00FF40E8"/>
    <w:rsid w:val="00FF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8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2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5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6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Hardcover">
  <a:themeElements>
    <a:clrScheme name="Hardcover">
      <a:dk1>
        <a:sysClr val="windowText" lastClr="000000"/>
      </a:dk1>
      <a:lt1>
        <a:sysClr val="window" lastClr="FFFFFF"/>
      </a:lt1>
      <a:dk2>
        <a:srgbClr val="895D1D"/>
      </a:dk2>
      <a:lt2>
        <a:srgbClr val="ECE9C6"/>
      </a:lt2>
      <a:accent1>
        <a:srgbClr val="873624"/>
      </a:accent1>
      <a:accent2>
        <a:srgbClr val="D6862D"/>
      </a:accent2>
      <a:accent3>
        <a:srgbClr val="D0BE40"/>
      </a:accent3>
      <a:accent4>
        <a:srgbClr val="877F6C"/>
      </a:accent4>
      <a:accent5>
        <a:srgbClr val="972109"/>
      </a:accent5>
      <a:accent6>
        <a:srgbClr val="AEB795"/>
      </a:accent6>
      <a:hlink>
        <a:srgbClr val="CC9900"/>
      </a:hlink>
      <a:folHlink>
        <a:srgbClr val="B2B2B2"/>
      </a:folHlink>
    </a:clrScheme>
    <a:fontScheme name="Hardcover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>
            <a:tint val="96000"/>
            <a:lumMod val="11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3000"/>
                <a:shade val="20000"/>
              </a:schemeClr>
              <a:schemeClr val="phClr">
                <a:tint val="90000"/>
                <a:shade val="85000"/>
                <a:satMod val="115000"/>
              </a:schemeClr>
            </a:duotone>
          </a:blip>
          <a:tile tx="0" ty="0" sx="60000" sy="6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hade val="50000"/>
                <a:satMod val="340000"/>
                <a:lumMod val="40000"/>
              </a:schemeClr>
              <a:schemeClr val="phClr">
                <a:tint val="92000"/>
                <a:shade val="94000"/>
                <a:hueMod val="110000"/>
                <a:satMod val="236000"/>
                <a:lumMod val="12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97BD4B-EFAF-4643-A901-D9A62C458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r</dc:creator>
  <cp:lastModifiedBy>WWRFRESOURCE</cp:lastModifiedBy>
  <cp:revision>15</cp:revision>
  <cp:lastPrinted>2017-03-09T18:53:00Z</cp:lastPrinted>
  <dcterms:created xsi:type="dcterms:W3CDTF">2016-07-20T18:24:00Z</dcterms:created>
  <dcterms:modified xsi:type="dcterms:W3CDTF">2018-07-19T12:41:00Z</dcterms:modified>
</cp:coreProperties>
</file>